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5551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16889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16889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46313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33592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49500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44847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01991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0885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54146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41409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5055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… Расмотрим 17 строку подробно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5044471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17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17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F2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{B9[0A000000]} - это машинный код, который представляет собой ассемблированную исходную строку [mov ecx,b]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mov ecx,b] - исходный текст программы, которая просто состоит из строк исходной программы вместе с комментариями.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36305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89565"/>
            <wp:effectExtent b="0" l="0" r="0" t="0"/>
            <wp:docPr descr="Figure 15: Файл листинг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81"/>
    <w:bookmarkStart w:id="109" w:name="сом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м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46880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 вариан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617576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857448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4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880"/>
            <wp:effectExtent b="0" l="0" r="0" t="0"/>
            <wp:docPr descr="Figure 19: создание файла" title="" id="94" name="Picture"/>
            <a:graphic>
              <a:graphicData uri="http://schemas.openxmlformats.org/drawingml/2006/picture">
                <pic:pic>
                  <pic:nvPicPr>
                    <pic:cNvPr descr="image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16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67256"/>
            <wp:effectExtent b="0" l="0" r="0" t="0"/>
            <wp:docPr descr="Figure 20: ввод программы в файл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5, a=7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740088"/>
            <wp:effectExtent b="0" l="0" r="0" t="0"/>
            <wp:docPr descr="Figure 21: Создание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6 и a=4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1585632"/>
            <wp:effectExtent b="0" l="0" r="0" t="0"/>
            <wp:docPr descr="Figure 22: запуск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4&gt;x, то перехад в сheck_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инструкции условного и безусловного вывода и ознакомился с структурой файла листинга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рнятьева Олеся Олеговна</dc:creator>
  <dc:language>ru-RU</dc:language>
  <cp:keywords/>
  <dcterms:created xsi:type="dcterms:W3CDTF">2023-11-23T15:33:57Z</dcterms:created>
  <dcterms:modified xsi:type="dcterms:W3CDTF">2023-11-23T15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